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as arb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a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b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50 North Knight Avenue, Niles, IL, USA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dreasarbi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5269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tro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metri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